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10"/>
        <w:gridCol w:w="1350"/>
        <w:gridCol w:w="1486"/>
        <w:gridCol w:w="1484"/>
        <w:gridCol w:w="1710"/>
        <w:gridCol w:w="1530"/>
        <w:gridCol w:w="1440"/>
        <w:gridCol w:w="2790"/>
      </w:tblGrid>
      <w:tr w:rsidR="00436595" w:rsidRPr="00D7416A" w:rsidTr="00590E33">
        <w:trPr>
          <w:trHeight w:val="800"/>
        </w:trPr>
        <w:tc>
          <w:tcPr>
            <w:tcW w:w="1410" w:type="dxa"/>
            <w:shd w:val="clear" w:color="auto" w:fill="C0C0C0"/>
          </w:tcPr>
          <w:p w:rsidR="00436595" w:rsidRPr="00D7416A" w:rsidRDefault="00A13780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-28385</wp:posOffset>
                      </wp:positionH>
                      <wp:positionV relativeFrom="paragraph">
                        <wp:posOffset>-590780</wp:posOffset>
                      </wp:positionV>
                      <wp:extent cx="8241054" cy="463138"/>
                      <wp:effectExtent l="0" t="0" r="0" b="0"/>
                      <wp:wrapNone/>
                      <wp:docPr id="2" name="WordArt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8241054" cy="463138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A13780" w:rsidRDefault="00A13780" w:rsidP="00A13780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 Black" w:hAnsi="Arial Black"/>
                                      <w:outline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Pinnacle Club Plans Fall 201</w:t>
                                  </w:r>
                                  <w:r w:rsidR="00063F58">
                                    <w:rPr>
                                      <w:rFonts w:ascii="Arial Black" w:hAnsi="Arial Black"/>
                                      <w:outline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WordArt 34" o:spid="_x0000_s1026" type="#_x0000_t202" style="position:absolute;margin-left:-2.25pt;margin-top:-46.5pt;width:648.9pt;height:36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" filled="f" stroked="f">
                      <o:lock v:ext="edit" shapetype="t"/>
                      <v:textbox>
                        <w:txbxContent>
                          <w:p w:rsidR="00A13780" w:rsidRDefault="00A13780" w:rsidP="00A1378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outline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Pinnacle Club Plans Fall 201</w:t>
                            </w:r>
                            <w:r w:rsidR="00063F58">
                              <w:rPr>
                                <w:rFonts w:ascii="Arial Black" w:hAnsi="Arial Black"/>
                                <w:outline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6595" w:rsidRPr="00D7416A">
              <w:rPr>
                <w:rFonts w:ascii="Klavika Light" w:hAnsi="Klavika Light"/>
                <w:b/>
                <w:sz w:val="24"/>
              </w:rPr>
              <w:t>Date and Theme</w:t>
            </w:r>
          </w:p>
        </w:tc>
        <w:tc>
          <w:tcPr>
            <w:tcW w:w="1350" w:type="dxa"/>
            <w:shd w:val="clear" w:color="auto" w:fill="C0C0C0"/>
          </w:tcPr>
          <w:p w:rsidR="00436595" w:rsidRPr="00D7416A" w:rsidRDefault="00865469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Club Manager</w:t>
            </w:r>
            <w:r w:rsidR="00436595" w:rsidRPr="00D7416A">
              <w:rPr>
                <w:rFonts w:ascii="Klavika Light" w:hAnsi="Klavika Light"/>
                <w:b/>
                <w:sz w:val="24"/>
              </w:rPr>
              <w:t xml:space="preserve"> </w:t>
            </w:r>
            <w:r w:rsidRPr="00D7416A">
              <w:rPr>
                <w:rFonts w:ascii="Klavika Light" w:hAnsi="Klavika Light"/>
                <w:b/>
                <w:sz w:val="24"/>
              </w:rPr>
              <w:t xml:space="preserve"> / Location</w:t>
            </w:r>
          </w:p>
        </w:tc>
        <w:tc>
          <w:tcPr>
            <w:tcW w:w="1486" w:type="dxa"/>
            <w:shd w:val="clear" w:color="auto" w:fill="C0C0C0"/>
          </w:tcPr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Songs</w:t>
            </w:r>
          </w:p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in CAPITALS</w:t>
            </w:r>
          </w:p>
        </w:tc>
        <w:tc>
          <w:tcPr>
            <w:tcW w:w="1484" w:type="dxa"/>
            <w:shd w:val="clear" w:color="auto" w:fill="C0C0C0"/>
          </w:tcPr>
          <w:p w:rsidR="00436595" w:rsidRPr="00D7416A" w:rsidRDefault="003C4D4A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ixer</w:t>
            </w:r>
          </w:p>
        </w:tc>
        <w:tc>
          <w:tcPr>
            <w:tcW w:w="1710" w:type="dxa"/>
            <w:shd w:val="clear" w:color="auto" w:fill="C0C0C0"/>
          </w:tcPr>
          <w:p w:rsidR="00436595" w:rsidRPr="00D7416A" w:rsidRDefault="003C4D4A" w:rsidP="007320E9">
            <w:pPr>
              <w:pStyle w:val="Heading1"/>
              <w:framePr w:hSpace="180" w:wrap="notBeside" w:vAnchor="page" w:hAnchor="page" w:x="1402" w:y="1445"/>
              <w:rPr>
                <w:rFonts w:ascii="Klavika Light" w:hAnsi="Klavika Light"/>
              </w:rPr>
            </w:pPr>
            <w:r w:rsidRPr="00D7416A">
              <w:rPr>
                <w:rFonts w:ascii="Klavika Light" w:hAnsi="Klavika Light"/>
              </w:rPr>
              <w:t>Part</w:t>
            </w:r>
            <w:r w:rsidR="00AF6DC4" w:rsidRPr="00D7416A">
              <w:rPr>
                <w:rFonts w:ascii="Klavika Light" w:hAnsi="Klavika Light"/>
              </w:rPr>
              <w:t>icipation Game</w:t>
            </w:r>
          </w:p>
        </w:tc>
        <w:tc>
          <w:tcPr>
            <w:tcW w:w="1530" w:type="dxa"/>
            <w:shd w:val="clear" w:color="auto" w:fill="C0C0C0"/>
          </w:tcPr>
          <w:p w:rsidR="00436595" w:rsidRPr="00D7416A" w:rsidRDefault="003C4D4A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Skit / Camp Sell</w:t>
            </w:r>
          </w:p>
        </w:tc>
        <w:tc>
          <w:tcPr>
            <w:tcW w:w="1440" w:type="dxa"/>
            <w:shd w:val="clear" w:color="auto" w:fill="C0C0C0"/>
          </w:tcPr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essage / Speaker</w:t>
            </w:r>
          </w:p>
        </w:tc>
        <w:tc>
          <w:tcPr>
            <w:tcW w:w="2790" w:type="dxa"/>
            <w:shd w:val="clear" w:color="auto" w:fill="C0C0C0"/>
          </w:tcPr>
          <w:p w:rsidR="00436595" w:rsidRPr="00D7416A" w:rsidRDefault="00436595" w:rsidP="007320E9">
            <w:pPr>
              <w:pStyle w:val="Heading2"/>
              <w:framePr w:hSpace="180" w:wrap="notBeside" w:vAnchor="page" w:hAnchor="page" w:x="1402" w:y="1445"/>
              <w:rPr>
                <w:rFonts w:ascii="Klavika Light" w:hAnsi="Klavika Light"/>
                <w:sz w:val="24"/>
              </w:rPr>
            </w:pPr>
            <w:r w:rsidRPr="00D7416A">
              <w:rPr>
                <w:rFonts w:ascii="Klavika Light" w:hAnsi="Klavika Light"/>
                <w:sz w:val="24"/>
              </w:rPr>
              <w:t>Notes</w:t>
            </w:r>
            <w:r w:rsidR="00213CE5" w:rsidRPr="00D7416A">
              <w:rPr>
                <w:rFonts w:ascii="Klavika Light" w:hAnsi="Klavika Light"/>
                <w:sz w:val="24"/>
              </w:rPr>
              <w:t xml:space="preserve"> / Announcement Plan</w:t>
            </w:r>
          </w:p>
        </w:tc>
      </w:tr>
      <w:tr w:rsidR="00865469" w:rsidRPr="00D7416A" w:rsidTr="004F0019">
        <w:trPr>
          <w:trHeight w:val="350"/>
        </w:trPr>
        <w:tc>
          <w:tcPr>
            <w:tcW w:w="1410" w:type="dxa"/>
          </w:tcPr>
          <w:p w:rsidR="00865469" w:rsidRPr="00D7416A" w:rsidRDefault="001E3A96" w:rsidP="001478BB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 xml:space="preserve">Aug </w:t>
            </w:r>
            <w:r w:rsidR="00063F58" w:rsidRPr="00D7416A">
              <w:rPr>
                <w:rFonts w:ascii="Klavika Light" w:hAnsi="Klavika Light" w:cs="Arial"/>
              </w:rPr>
              <w:t>14</w:t>
            </w:r>
          </w:p>
        </w:tc>
        <w:tc>
          <w:tcPr>
            <w:tcW w:w="11790" w:type="dxa"/>
            <w:gridSpan w:val="7"/>
            <w:vAlign w:val="center"/>
          </w:tcPr>
          <w:p w:rsidR="00865469" w:rsidRPr="00D7416A" w:rsidRDefault="00F567B9" w:rsidP="001E3A96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ll You Can Eat Taco Bell</w:t>
            </w:r>
          </w:p>
        </w:tc>
      </w:tr>
      <w:tr w:rsidR="00865469" w:rsidRPr="00D7416A" w:rsidTr="004F0019">
        <w:trPr>
          <w:trHeight w:val="350"/>
        </w:trPr>
        <w:tc>
          <w:tcPr>
            <w:tcW w:w="1410" w:type="dxa"/>
          </w:tcPr>
          <w:p w:rsidR="00865469" w:rsidRPr="00D7416A" w:rsidRDefault="00063F58" w:rsidP="0086546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ug 21</w:t>
            </w:r>
          </w:p>
        </w:tc>
        <w:tc>
          <w:tcPr>
            <w:tcW w:w="11790" w:type="dxa"/>
            <w:gridSpan w:val="7"/>
            <w:vAlign w:val="center"/>
          </w:tcPr>
          <w:p w:rsidR="00865469" w:rsidRPr="00D7416A" w:rsidRDefault="004F0019" w:rsidP="001E3A96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 xml:space="preserve">Club Planning Meeting Aug 21 … Aug 26: </w:t>
            </w:r>
            <w:r w:rsidR="00063F58" w:rsidRPr="00D7416A">
              <w:rPr>
                <w:rFonts w:ascii="Klavika Light" w:hAnsi="Klavika Light" w:cs="Arial"/>
              </w:rPr>
              <w:t>Mayweather - McGregor</w:t>
            </w:r>
          </w:p>
        </w:tc>
      </w:tr>
      <w:tr w:rsidR="00ED6E9D" w:rsidRPr="00D7416A" w:rsidTr="004F0019">
        <w:trPr>
          <w:trHeight w:val="440"/>
        </w:trPr>
        <w:tc>
          <w:tcPr>
            <w:tcW w:w="1410" w:type="dxa"/>
          </w:tcPr>
          <w:p w:rsidR="00ED6E9D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ug 28</w:t>
            </w:r>
          </w:p>
        </w:tc>
        <w:tc>
          <w:tcPr>
            <w:tcW w:w="11790" w:type="dxa"/>
            <w:gridSpan w:val="7"/>
            <w:vAlign w:val="center"/>
          </w:tcPr>
          <w:p w:rsidR="00ED6E9D" w:rsidRPr="00D7416A" w:rsidRDefault="004F0019" w:rsidP="001E3A96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 xml:space="preserve">Bowling @ Dave and Busters </w:t>
            </w:r>
          </w:p>
        </w:tc>
      </w:tr>
      <w:tr w:rsidR="004F0019" w:rsidRPr="00D7416A" w:rsidTr="004F0019">
        <w:trPr>
          <w:cantSplit/>
          <w:trHeight w:val="692"/>
        </w:trPr>
        <w:tc>
          <w:tcPr>
            <w:tcW w:w="141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Sept 4</w:t>
            </w:r>
          </w:p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abor Day</w:t>
            </w:r>
          </w:p>
        </w:tc>
        <w:tc>
          <w:tcPr>
            <w:tcW w:w="9000" w:type="dxa"/>
            <w:gridSpan w:val="6"/>
            <w:vAlign w:val="center"/>
          </w:tcPr>
          <w:p w:rsidR="004F0019" w:rsidRPr="00D7416A" w:rsidRDefault="004F0019" w:rsidP="004F0019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abor Day – No Event</w:t>
            </w:r>
          </w:p>
        </w:tc>
        <w:tc>
          <w:tcPr>
            <w:tcW w:w="279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HS Homecoming Dance Sept 9th</w:t>
            </w:r>
          </w:p>
        </w:tc>
      </w:tr>
      <w:tr w:rsidR="004F0019" w:rsidRPr="00D7416A" w:rsidTr="004F0019">
        <w:trPr>
          <w:cantSplit/>
          <w:trHeight w:val="701"/>
        </w:trPr>
        <w:tc>
          <w:tcPr>
            <w:tcW w:w="141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 xml:space="preserve">Sept 11 </w:t>
            </w:r>
          </w:p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ll Area Dodgeball</w:t>
            </w:r>
          </w:p>
        </w:tc>
        <w:tc>
          <w:tcPr>
            <w:tcW w:w="9000" w:type="dxa"/>
            <w:gridSpan w:val="6"/>
            <w:vAlign w:val="center"/>
          </w:tcPr>
          <w:p w:rsidR="004F0019" w:rsidRPr="00D7416A" w:rsidRDefault="004F0019" w:rsidP="004F0019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t Explorer MS</w:t>
            </w:r>
          </w:p>
        </w:tc>
        <w:tc>
          <w:tcPr>
            <w:tcW w:w="279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063F58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Sept 18</w:t>
            </w:r>
          </w:p>
          <w:p w:rsidR="00B57235" w:rsidRPr="00D7416A" w:rsidRDefault="00B5723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Fear Factor</w:t>
            </w:r>
          </w:p>
        </w:tc>
        <w:tc>
          <w:tcPr>
            <w:tcW w:w="1350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bookmarkStart w:id="0" w:name="_GoBack"/>
            <w:bookmarkEnd w:id="0"/>
          </w:p>
        </w:tc>
        <w:tc>
          <w:tcPr>
            <w:tcW w:w="1486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063F58" w:rsidRPr="00D7416A" w:rsidRDefault="000F156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Birth of Jesus foretold</w:t>
            </w:r>
          </w:p>
          <w:p w:rsidR="000F1565" w:rsidRPr="00D7416A" w:rsidRDefault="000F156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1:26-38</w:t>
            </w:r>
          </w:p>
        </w:tc>
        <w:tc>
          <w:tcPr>
            <w:tcW w:w="2790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Sept 22-24 Leader Weekend</w:t>
            </w:r>
          </w:p>
        </w:tc>
      </w:tr>
      <w:tr w:rsidR="00D26443" w:rsidRPr="00D7416A" w:rsidTr="00590E33">
        <w:trPr>
          <w:cantSplit/>
          <w:trHeight w:val="962"/>
        </w:trPr>
        <w:tc>
          <w:tcPr>
            <w:tcW w:w="1410" w:type="dxa"/>
          </w:tcPr>
          <w:p w:rsidR="005A75F6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Sept 25</w:t>
            </w:r>
          </w:p>
          <w:p w:rsidR="004F0019" w:rsidRPr="00D7416A" w:rsidRDefault="00B5723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reakfast Club</w:t>
            </w:r>
          </w:p>
        </w:tc>
        <w:tc>
          <w:tcPr>
            <w:tcW w:w="1350" w:type="dxa"/>
          </w:tcPr>
          <w:p w:rsidR="00D26443" w:rsidRPr="00D7416A" w:rsidRDefault="00D26443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D26443" w:rsidRPr="00D7416A" w:rsidRDefault="00D26443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5A75F6" w:rsidRPr="00D7416A" w:rsidRDefault="005A75F6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5A75F6" w:rsidRPr="00D7416A" w:rsidRDefault="005A75F6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5A75F6" w:rsidRPr="00D7416A" w:rsidRDefault="005A75F6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D26443" w:rsidRPr="00D7416A" w:rsidRDefault="000F156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 xml:space="preserve">Divinity of Jesus </w:t>
            </w:r>
          </w:p>
          <w:p w:rsidR="000F1565" w:rsidRPr="00D7416A" w:rsidRDefault="000F156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3:21-22</w:t>
            </w:r>
          </w:p>
        </w:tc>
        <w:tc>
          <w:tcPr>
            <w:tcW w:w="2790" w:type="dxa"/>
          </w:tcPr>
          <w:p w:rsidR="005A75F6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Work Weekend Sept 29-Oct 1</w:t>
            </w:r>
          </w:p>
        </w:tc>
      </w:tr>
      <w:tr w:rsidR="00865469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Oct 2</w:t>
            </w:r>
          </w:p>
          <w:p w:rsidR="00B57235" w:rsidRPr="00D7416A" w:rsidRDefault="00B5723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nior Citizen / Old People Club</w:t>
            </w:r>
          </w:p>
        </w:tc>
        <w:tc>
          <w:tcPr>
            <w:tcW w:w="1350" w:type="dxa"/>
          </w:tcPr>
          <w:p w:rsidR="00865469" w:rsidRPr="00D7416A" w:rsidRDefault="0086546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865469" w:rsidRPr="00D7416A" w:rsidRDefault="00865469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5A75F6" w:rsidRPr="00D7416A" w:rsidRDefault="005A75F6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5A75F6" w:rsidRPr="00D7416A" w:rsidRDefault="005A75F6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865469" w:rsidRPr="00D7416A" w:rsidRDefault="0086546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0F1565" w:rsidRPr="00D7416A" w:rsidRDefault="000F156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Invitation</w:t>
            </w:r>
          </w:p>
          <w:p w:rsidR="000F1565" w:rsidRPr="00D7416A" w:rsidRDefault="000F156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5:27-32</w:t>
            </w:r>
          </w:p>
        </w:tc>
        <w:tc>
          <w:tcPr>
            <w:tcW w:w="2790" w:type="dxa"/>
          </w:tcPr>
          <w:p w:rsidR="00865469" w:rsidRPr="00D7416A" w:rsidRDefault="0086546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4F0019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Oct 9</w:t>
            </w:r>
          </w:p>
          <w:p w:rsidR="004F0019" w:rsidRPr="00D7416A" w:rsidRDefault="00B5723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razy Sock Club</w:t>
            </w:r>
          </w:p>
        </w:tc>
        <w:tc>
          <w:tcPr>
            <w:tcW w:w="135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Camp Promo</w:t>
            </w:r>
          </w:p>
        </w:tc>
        <w:tc>
          <w:tcPr>
            <w:tcW w:w="1440" w:type="dxa"/>
          </w:tcPr>
          <w:p w:rsidR="004F0019" w:rsidRPr="00D7416A" w:rsidRDefault="000F156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 xml:space="preserve">Faith in Jesus </w:t>
            </w:r>
          </w:p>
          <w:p w:rsidR="000F1565" w:rsidRPr="00D7416A" w:rsidRDefault="000F156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7:36-50</w:t>
            </w:r>
          </w:p>
        </w:tc>
        <w:tc>
          <w:tcPr>
            <w:tcW w:w="279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4F0019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Oct 16</w:t>
            </w:r>
          </w:p>
          <w:p w:rsidR="004F0019" w:rsidRPr="00D7416A" w:rsidRDefault="00B5723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inja Turtle Club</w:t>
            </w:r>
          </w:p>
        </w:tc>
        <w:tc>
          <w:tcPr>
            <w:tcW w:w="135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Camp Promo</w:t>
            </w:r>
          </w:p>
        </w:tc>
        <w:tc>
          <w:tcPr>
            <w:tcW w:w="1440" w:type="dxa"/>
          </w:tcPr>
          <w:p w:rsidR="004F0019" w:rsidRPr="00D7416A" w:rsidRDefault="000F156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 xml:space="preserve">Power of Jesus </w:t>
            </w:r>
          </w:p>
          <w:p w:rsidR="000F1565" w:rsidRPr="00D7416A" w:rsidRDefault="000F156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9:19-17</w:t>
            </w:r>
          </w:p>
        </w:tc>
        <w:tc>
          <w:tcPr>
            <w:tcW w:w="279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4F0019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Oct 23</w:t>
            </w:r>
          </w:p>
          <w:p w:rsidR="004F0019" w:rsidRPr="00D7416A" w:rsidRDefault="00B5723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Thrift Store  Club</w:t>
            </w:r>
          </w:p>
        </w:tc>
        <w:tc>
          <w:tcPr>
            <w:tcW w:w="135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Camp Promo</w:t>
            </w:r>
          </w:p>
        </w:tc>
        <w:tc>
          <w:tcPr>
            <w:tcW w:w="1440" w:type="dxa"/>
          </w:tcPr>
          <w:p w:rsidR="004F0019" w:rsidRPr="00D7416A" w:rsidRDefault="000F156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Jesus and human heart</w:t>
            </w:r>
          </w:p>
          <w:p w:rsidR="000F1565" w:rsidRPr="00D7416A" w:rsidRDefault="000F156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11:37-54</w:t>
            </w:r>
          </w:p>
        </w:tc>
        <w:tc>
          <w:tcPr>
            <w:tcW w:w="279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</w:tbl>
    <w:tbl>
      <w:tblPr>
        <w:tblW w:w="13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09"/>
        <w:gridCol w:w="1347"/>
        <w:gridCol w:w="1494"/>
        <w:gridCol w:w="1755"/>
        <w:gridCol w:w="1441"/>
        <w:gridCol w:w="1529"/>
        <w:gridCol w:w="1439"/>
        <w:gridCol w:w="2786"/>
      </w:tblGrid>
      <w:tr w:rsidR="00213CE5" w:rsidRPr="00D7416A" w:rsidTr="001E37F4">
        <w:trPr>
          <w:trHeight w:val="800"/>
        </w:trPr>
        <w:tc>
          <w:tcPr>
            <w:tcW w:w="140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lastRenderedPageBreak/>
              <w:t>Date and Theme</w:t>
            </w:r>
          </w:p>
        </w:tc>
        <w:tc>
          <w:tcPr>
            <w:tcW w:w="1347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Club Manager  / Location</w:t>
            </w:r>
          </w:p>
        </w:tc>
        <w:tc>
          <w:tcPr>
            <w:tcW w:w="1494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Songs</w:t>
            </w:r>
          </w:p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in CAPITALS</w:t>
            </w:r>
          </w:p>
        </w:tc>
        <w:tc>
          <w:tcPr>
            <w:tcW w:w="1755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ixer</w:t>
            </w:r>
          </w:p>
        </w:tc>
        <w:tc>
          <w:tcPr>
            <w:tcW w:w="1441" w:type="dxa"/>
            <w:shd w:val="clear" w:color="auto" w:fill="C0C0C0"/>
          </w:tcPr>
          <w:p w:rsidR="00213CE5" w:rsidRPr="00D7416A" w:rsidRDefault="00213CE5" w:rsidP="00213CE5">
            <w:pPr>
              <w:pStyle w:val="Heading1"/>
              <w:rPr>
                <w:rFonts w:ascii="Klavika Light" w:hAnsi="Klavika Light"/>
              </w:rPr>
            </w:pPr>
            <w:r w:rsidRPr="00D7416A">
              <w:rPr>
                <w:rFonts w:ascii="Klavika Light" w:hAnsi="Klavika Light"/>
              </w:rPr>
              <w:t>Part</w:t>
            </w:r>
            <w:r w:rsidR="002347C8" w:rsidRPr="00D7416A">
              <w:rPr>
                <w:rFonts w:ascii="Klavika Light" w:hAnsi="Klavika Light"/>
              </w:rPr>
              <w:t>icipation Game</w:t>
            </w:r>
          </w:p>
        </w:tc>
        <w:tc>
          <w:tcPr>
            <w:tcW w:w="152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Skit / Camp Sell</w:t>
            </w:r>
          </w:p>
        </w:tc>
        <w:tc>
          <w:tcPr>
            <w:tcW w:w="143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essage / Speaker</w:t>
            </w:r>
          </w:p>
        </w:tc>
        <w:tc>
          <w:tcPr>
            <w:tcW w:w="2786" w:type="dxa"/>
            <w:shd w:val="clear" w:color="auto" w:fill="C0C0C0"/>
          </w:tcPr>
          <w:p w:rsidR="00213CE5" w:rsidRPr="00D7416A" w:rsidRDefault="00213CE5" w:rsidP="00213CE5">
            <w:pPr>
              <w:pStyle w:val="Heading2"/>
              <w:rPr>
                <w:rFonts w:ascii="Klavika Light" w:hAnsi="Klavika Light"/>
                <w:sz w:val="24"/>
              </w:rPr>
            </w:pPr>
            <w:r w:rsidRPr="00D7416A">
              <w:rPr>
                <w:rFonts w:ascii="Klavika Light" w:hAnsi="Klavika Light"/>
                <w:sz w:val="24"/>
              </w:rPr>
              <w:t>Notes / Announcement Plan</w:t>
            </w: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Oct 30</w:t>
            </w:r>
          </w:p>
          <w:p w:rsidR="004F0019" w:rsidRPr="00D7416A" w:rsidRDefault="00B57235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eopardy Club</w:t>
            </w:r>
          </w:p>
        </w:tc>
        <w:tc>
          <w:tcPr>
            <w:tcW w:w="1347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Camp Promo</w:t>
            </w:r>
          </w:p>
        </w:tc>
        <w:tc>
          <w:tcPr>
            <w:tcW w:w="1439" w:type="dxa"/>
          </w:tcPr>
          <w:p w:rsidR="004F0019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ower of Jesus</w:t>
            </w:r>
          </w:p>
          <w:p w:rsidR="000F1565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13:10-17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Weekend Camp Nov 3-5</w:t>
            </w:r>
          </w:p>
        </w:tc>
      </w:tr>
      <w:tr w:rsidR="001E37F4" w:rsidRPr="00D7416A" w:rsidTr="001E37F4">
        <w:trPr>
          <w:cantSplit/>
          <w:trHeight w:val="683"/>
        </w:trPr>
        <w:tc>
          <w:tcPr>
            <w:tcW w:w="1409" w:type="dxa"/>
          </w:tcPr>
          <w:p w:rsidR="001E37F4" w:rsidRPr="00D7416A" w:rsidRDefault="001E37F4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Nov 6</w:t>
            </w:r>
          </w:p>
          <w:p w:rsidR="001E37F4" w:rsidRPr="00D7416A" w:rsidRDefault="001E37F4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ll Area Club</w:t>
            </w:r>
          </w:p>
        </w:tc>
        <w:tc>
          <w:tcPr>
            <w:tcW w:w="7566" w:type="dxa"/>
            <w:gridSpan w:val="5"/>
          </w:tcPr>
          <w:p w:rsidR="001E37F4" w:rsidRPr="00D7416A" w:rsidRDefault="001E37F4">
            <w:pPr>
              <w:rPr>
                <w:rFonts w:ascii="Klavika Light" w:hAnsi="Klavika Light" w:cs="Arial"/>
              </w:rPr>
            </w:pPr>
          </w:p>
          <w:p w:rsidR="001E37F4" w:rsidRPr="00D7416A" w:rsidRDefault="001E37F4" w:rsidP="001E37F4">
            <w:pPr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t Pinnacle</w:t>
            </w:r>
          </w:p>
        </w:tc>
        <w:tc>
          <w:tcPr>
            <w:tcW w:w="1439" w:type="dxa"/>
          </w:tcPr>
          <w:p w:rsidR="001E37F4" w:rsidRPr="00D7416A" w:rsidRDefault="001E37F4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Sin/Invitation</w:t>
            </w:r>
          </w:p>
          <w:p w:rsidR="001E37F4" w:rsidRPr="00D7416A" w:rsidRDefault="001E37F4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15:11-24</w:t>
            </w:r>
          </w:p>
        </w:tc>
        <w:tc>
          <w:tcPr>
            <w:tcW w:w="2786" w:type="dxa"/>
          </w:tcPr>
          <w:p w:rsidR="001E37F4" w:rsidRPr="00D7416A" w:rsidRDefault="001E37F4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Nov 13</w:t>
            </w:r>
          </w:p>
          <w:p w:rsidR="001E37F4" w:rsidRPr="00D7416A" w:rsidRDefault="00B57235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Twin Club</w:t>
            </w:r>
          </w:p>
        </w:tc>
        <w:tc>
          <w:tcPr>
            <w:tcW w:w="1347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0F1565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Response</w:t>
            </w:r>
          </w:p>
          <w:p w:rsidR="000F1565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17:11-19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Nov 20</w:t>
            </w:r>
          </w:p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(Sean gone)</w:t>
            </w:r>
          </w:p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Turkey Club</w:t>
            </w:r>
          </w:p>
        </w:tc>
        <w:tc>
          <w:tcPr>
            <w:tcW w:w="1347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4F0019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Sin/Invitation</w:t>
            </w:r>
          </w:p>
          <w:p w:rsidR="000F1565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19:1-11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Nov 27</w:t>
            </w:r>
          </w:p>
          <w:p w:rsidR="001E37F4" w:rsidRPr="00D7416A" w:rsidRDefault="00B57235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ydrate (Water) Club</w:t>
            </w:r>
          </w:p>
        </w:tc>
        <w:tc>
          <w:tcPr>
            <w:tcW w:w="1347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4F0019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Cross</w:t>
            </w:r>
          </w:p>
          <w:p w:rsidR="000F1565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23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Dec 4</w:t>
            </w:r>
          </w:p>
          <w:p w:rsidR="001E37F4" w:rsidRPr="00D7416A" w:rsidRDefault="00B57235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amilton Club</w:t>
            </w:r>
          </w:p>
        </w:tc>
        <w:tc>
          <w:tcPr>
            <w:tcW w:w="1347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4F0019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Resurrection</w:t>
            </w:r>
          </w:p>
          <w:p w:rsidR="000F1565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uke 24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Dec 11</w:t>
            </w:r>
          </w:p>
          <w:p w:rsidR="001E37F4" w:rsidRPr="00D7416A" w:rsidRDefault="00B57235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hristmas Club</w:t>
            </w:r>
          </w:p>
        </w:tc>
        <w:tc>
          <w:tcPr>
            <w:tcW w:w="1347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4F0019" w:rsidRPr="00D7416A" w:rsidRDefault="000F1565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Junior Leader Testimonies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Dec 18</w:t>
            </w:r>
          </w:p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VCC Christmas Party</w:t>
            </w:r>
          </w:p>
        </w:tc>
        <w:tc>
          <w:tcPr>
            <w:tcW w:w="9005" w:type="dxa"/>
            <w:gridSpan w:val="6"/>
            <w:vAlign w:val="center"/>
          </w:tcPr>
          <w:p w:rsidR="004F0019" w:rsidRPr="00D7416A" w:rsidRDefault="004F0019" w:rsidP="004F0019">
            <w:pPr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VCC Christmas Party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</w:tbl>
    <w:p w:rsidR="000A5419" w:rsidRPr="00D7416A" w:rsidRDefault="000A5419" w:rsidP="00042A28">
      <w:pPr>
        <w:rPr>
          <w:rFonts w:ascii="Klavika Light" w:hAnsi="Klavika Light"/>
        </w:rPr>
      </w:pPr>
    </w:p>
    <w:p w:rsidR="009A2236" w:rsidRPr="00D7416A" w:rsidRDefault="009A2236" w:rsidP="00042A28">
      <w:pPr>
        <w:rPr>
          <w:rFonts w:ascii="Klavika Light" w:hAnsi="Klavika Light"/>
        </w:rPr>
      </w:pPr>
      <w:r w:rsidRPr="00D7416A">
        <w:rPr>
          <w:rFonts w:ascii="Klavika Light" w:hAnsi="Klavika Light"/>
          <w:b/>
        </w:rPr>
        <w:t>1</w:t>
      </w:r>
      <w:r w:rsidRPr="00D7416A">
        <w:rPr>
          <w:rFonts w:ascii="Klavika Light" w:hAnsi="Klavika Light"/>
          <w:b/>
          <w:vertAlign w:val="superscript"/>
        </w:rPr>
        <w:t>st</w:t>
      </w:r>
      <w:r w:rsidRPr="00D7416A">
        <w:rPr>
          <w:rFonts w:ascii="Klavika Light" w:hAnsi="Klavika Light"/>
          <w:b/>
        </w:rPr>
        <w:t xml:space="preserve"> Monday</w:t>
      </w:r>
      <w:r w:rsidRPr="00D7416A">
        <w:rPr>
          <w:rFonts w:ascii="Klavika Light" w:hAnsi="Klavika Light"/>
        </w:rPr>
        <w:t>: Adult leader</w:t>
      </w:r>
      <w:r w:rsidR="00D7416A" w:rsidRPr="00D7416A">
        <w:rPr>
          <w:rFonts w:ascii="Klavika Light" w:hAnsi="Klavika Light"/>
        </w:rPr>
        <w:t xml:space="preserve"> dinner @ 5:30 (JLs arrive at 6:45) / </w:t>
      </w:r>
      <w:r w:rsidR="00D7416A" w:rsidRPr="00D7416A">
        <w:rPr>
          <w:rFonts w:ascii="Klavika Light" w:hAnsi="Klavika Light"/>
          <w:b/>
        </w:rPr>
        <w:t>2</w:t>
      </w:r>
      <w:r w:rsidR="00D7416A" w:rsidRPr="00D7416A">
        <w:rPr>
          <w:rFonts w:ascii="Klavika Light" w:hAnsi="Klavika Light"/>
          <w:b/>
          <w:vertAlign w:val="superscript"/>
        </w:rPr>
        <w:t>nd</w:t>
      </w:r>
      <w:r w:rsidR="00D7416A" w:rsidRPr="00D7416A">
        <w:rPr>
          <w:rFonts w:ascii="Klavika Light" w:hAnsi="Klavika Light"/>
          <w:b/>
        </w:rPr>
        <w:t xml:space="preserve"> Monday</w:t>
      </w:r>
      <w:r w:rsidR="00D7416A" w:rsidRPr="00D7416A">
        <w:rPr>
          <w:rFonts w:ascii="Klavika Light" w:hAnsi="Klavika Light"/>
        </w:rPr>
        <w:t xml:space="preserve">: Dinner / </w:t>
      </w:r>
      <w:r w:rsidR="00D7416A" w:rsidRPr="00D7416A">
        <w:rPr>
          <w:rFonts w:ascii="Klavika Light" w:hAnsi="Klavika Light"/>
          <w:b/>
        </w:rPr>
        <w:t>3</w:t>
      </w:r>
      <w:r w:rsidR="00D7416A" w:rsidRPr="00D7416A">
        <w:rPr>
          <w:rFonts w:ascii="Klavika Light" w:hAnsi="Klavika Light"/>
          <w:b/>
          <w:vertAlign w:val="superscript"/>
        </w:rPr>
        <w:t>rd</w:t>
      </w:r>
      <w:r w:rsidR="00D7416A" w:rsidRPr="00D7416A">
        <w:rPr>
          <w:rFonts w:ascii="Klavika Light" w:hAnsi="Klavika Light"/>
          <w:b/>
        </w:rPr>
        <w:t xml:space="preserve"> Monday</w:t>
      </w:r>
      <w:r w:rsidR="00D7416A" w:rsidRPr="00D7416A">
        <w:rPr>
          <w:rFonts w:ascii="Klavika Light" w:hAnsi="Klavika Light"/>
        </w:rPr>
        <w:t xml:space="preserve">: Snack / </w:t>
      </w:r>
      <w:r w:rsidR="00D7416A" w:rsidRPr="00D7416A">
        <w:rPr>
          <w:rFonts w:ascii="Klavika Light" w:hAnsi="Klavika Light"/>
          <w:b/>
        </w:rPr>
        <w:t>4</w:t>
      </w:r>
      <w:r w:rsidR="00D7416A" w:rsidRPr="00D7416A">
        <w:rPr>
          <w:rFonts w:ascii="Klavika Light" w:hAnsi="Klavika Light"/>
          <w:b/>
          <w:vertAlign w:val="superscript"/>
        </w:rPr>
        <w:t>th</w:t>
      </w:r>
      <w:r w:rsidR="00D7416A" w:rsidRPr="00D7416A">
        <w:rPr>
          <w:rFonts w:ascii="Klavika Light" w:hAnsi="Klavika Light"/>
          <w:b/>
        </w:rPr>
        <w:t xml:space="preserve"> Monday</w:t>
      </w:r>
      <w:r w:rsidR="00D7416A" w:rsidRPr="00D7416A">
        <w:rPr>
          <w:rFonts w:ascii="Klavika Light" w:hAnsi="Klavika Light"/>
        </w:rPr>
        <w:t xml:space="preserve"> Dinner | </w:t>
      </w:r>
      <w:r w:rsidR="00D7416A" w:rsidRPr="00D7416A">
        <w:rPr>
          <w:rFonts w:ascii="Klavika Light" w:hAnsi="Klavika Light"/>
          <w:b/>
        </w:rPr>
        <w:t>Each JL responsible for 1 dinner/</w:t>
      </w:r>
      <w:proofErr w:type="spellStart"/>
      <w:r w:rsidR="00D7416A" w:rsidRPr="00D7416A">
        <w:rPr>
          <w:rFonts w:ascii="Klavika Light" w:hAnsi="Klavika Light"/>
          <w:b/>
        </w:rPr>
        <w:t>yr</w:t>
      </w:r>
      <w:proofErr w:type="spellEnd"/>
    </w:p>
    <w:sectPr w:rsidR="009A2236" w:rsidRPr="00D7416A" w:rsidSect="00920CB3">
      <w:footerReference w:type="default" r:id="rId8"/>
      <w:pgSz w:w="15840" w:h="12240" w:orient="landscape" w:code="1"/>
      <w:pgMar w:top="126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08BC" w:rsidRDefault="001408BC">
      <w:r>
        <w:separator/>
      </w:r>
    </w:p>
  </w:endnote>
  <w:endnote w:type="continuationSeparator" w:id="0">
    <w:p w:rsidR="001408BC" w:rsidRDefault="00140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 MT Condensed Light">
    <w:charset w:val="00"/>
    <w:family w:val="auto"/>
    <w:pitch w:val="variable"/>
    <w:sig w:usb0="03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lavika Light">
    <w:panose1 w:val="020B0506040000020004"/>
    <w:charset w:val="00"/>
    <w:family w:val="swiss"/>
    <w:notTrueType/>
    <w:pitch w:val="variable"/>
    <w:sig w:usb0="A00002AF" w:usb1="5000204A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7C8" w:rsidRPr="00042A28" w:rsidRDefault="000F1565" w:rsidP="00042A28">
    <w:pPr>
      <w:pStyle w:val="Footer"/>
      <w:jc w:val="center"/>
      <w:rPr>
        <w:rFonts w:ascii="Klavika Light" w:hAnsi="Klavika Light"/>
      </w:rPr>
    </w:pPr>
    <w:r>
      <w:rPr>
        <w:rFonts w:ascii="Klavika Light" w:hAnsi="Klavika Light"/>
      </w:rPr>
      <w:t>Donuts on Monday – Monthly pizza at lunch (day?) – Campaigners (when to start) – Remember WL junior lead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08BC" w:rsidRDefault="001408BC">
      <w:r>
        <w:separator/>
      </w:r>
    </w:p>
  </w:footnote>
  <w:footnote w:type="continuationSeparator" w:id="0">
    <w:p w:rsidR="001408BC" w:rsidRDefault="00140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37AC5"/>
    <w:multiLevelType w:val="multilevel"/>
    <w:tmpl w:val="03E84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280DB8"/>
    <w:multiLevelType w:val="multilevel"/>
    <w:tmpl w:val="5C245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BD51F3"/>
    <w:multiLevelType w:val="hybridMultilevel"/>
    <w:tmpl w:val="04E66278"/>
    <w:lvl w:ilvl="0" w:tplc="CB82B1EA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2C26FB"/>
    <w:multiLevelType w:val="hybridMultilevel"/>
    <w:tmpl w:val="A17EE582"/>
    <w:lvl w:ilvl="0" w:tplc="73564B7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C6928"/>
    <w:multiLevelType w:val="hybridMultilevel"/>
    <w:tmpl w:val="2B6C5612"/>
    <w:lvl w:ilvl="0" w:tplc="9A3EA4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511C1"/>
    <w:multiLevelType w:val="hybridMultilevel"/>
    <w:tmpl w:val="9F18C338"/>
    <w:lvl w:ilvl="0" w:tplc="04090017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bQwNrYA0iaG5ko6SsGpxcWZ+XkgBaa1AD5rRcwsAAAA"/>
  </w:docVars>
  <w:rsids>
    <w:rsidRoot w:val="000E7BA9"/>
    <w:rsid w:val="00005ADE"/>
    <w:rsid w:val="0000771B"/>
    <w:rsid w:val="00014B70"/>
    <w:rsid w:val="000152D9"/>
    <w:rsid w:val="00020976"/>
    <w:rsid w:val="00042A28"/>
    <w:rsid w:val="000534C2"/>
    <w:rsid w:val="00063F58"/>
    <w:rsid w:val="000800A6"/>
    <w:rsid w:val="000A1FF3"/>
    <w:rsid w:val="000A3942"/>
    <w:rsid w:val="000A3BE2"/>
    <w:rsid w:val="000A5419"/>
    <w:rsid w:val="000B240A"/>
    <w:rsid w:val="000B5C11"/>
    <w:rsid w:val="000D4A98"/>
    <w:rsid w:val="000E3303"/>
    <w:rsid w:val="000E51EB"/>
    <w:rsid w:val="000E7BA9"/>
    <w:rsid w:val="000F1565"/>
    <w:rsid w:val="00107F3B"/>
    <w:rsid w:val="00123FCA"/>
    <w:rsid w:val="00124616"/>
    <w:rsid w:val="00134C57"/>
    <w:rsid w:val="001408BC"/>
    <w:rsid w:val="0014187B"/>
    <w:rsid w:val="00141D42"/>
    <w:rsid w:val="001426CB"/>
    <w:rsid w:val="001478BB"/>
    <w:rsid w:val="00150E47"/>
    <w:rsid w:val="00161856"/>
    <w:rsid w:val="001739DB"/>
    <w:rsid w:val="00183D84"/>
    <w:rsid w:val="001972B1"/>
    <w:rsid w:val="001B13CA"/>
    <w:rsid w:val="001B26E9"/>
    <w:rsid w:val="001C5BAB"/>
    <w:rsid w:val="001C5D40"/>
    <w:rsid w:val="001D0B5A"/>
    <w:rsid w:val="001D3DC0"/>
    <w:rsid w:val="001D7B32"/>
    <w:rsid w:val="001E37F4"/>
    <w:rsid w:val="001E3A96"/>
    <w:rsid w:val="00200E62"/>
    <w:rsid w:val="00213CE5"/>
    <w:rsid w:val="0021410A"/>
    <w:rsid w:val="002149E0"/>
    <w:rsid w:val="0022238A"/>
    <w:rsid w:val="00223934"/>
    <w:rsid w:val="00223BF9"/>
    <w:rsid w:val="00227C79"/>
    <w:rsid w:val="00232D37"/>
    <w:rsid w:val="002347C8"/>
    <w:rsid w:val="00235F8A"/>
    <w:rsid w:val="002551C9"/>
    <w:rsid w:val="002553FD"/>
    <w:rsid w:val="00270CF7"/>
    <w:rsid w:val="002847C7"/>
    <w:rsid w:val="002A6E7B"/>
    <w:rsid w:val="002B27AB"/>
    <w:rsid w:val="002D41D4"/>
    <w:rsid w:val="002F3DBA"/>
    <w:rsid w:val="00304462"/>
    <w:rsid w:val="00305C06"/>
    <w:rsid w:val="00306883"/>
    <w:rsid w:val="00313264"/>
    <w:rsid w:val="00326EE4"/>
    <w:rsid w:val="00337B76"/>
    <w:rsid w:val="003740BA"/>
    <w:rsid w:val="00375C7C"/>
    <w:rsid w:val="003C4D4A"/>
    <w:rsid w:val="003C7393"/>
    <w:rsid w:val="003D20C0"/>
    <w:rsid w:val="003D660F"/>
    <w:rsid w:val="003E1332"/>
    <w:rsid w:val="003F3959"/>
    <w:rsid w:val="00402785"/>
    <w:rsid w:val="00407786"/>
    <w:rsid w:val="004208A2"/>
    <w:rsid w:val="00436595"/>
    <w:rsid w:val="00437065"/>
    <w:rsid w:val="00440D36"/>
    <w:rsid w:val="00446F2D"/>
    <w:rsid w:val="004476E3"/>
    <w:rsid w:val="00466AAF"/>
    <w:rsid w:val="004677A2"/>
    <w:rsid w:val="0046786A"/>
    <w:rsid w:val="00490133"/>
    <w:rsid w:val="00492544"/>
    <w:rsid w:val="00497766"/>
    <w:rsid w:val="004A211D"/>
    <w:rsid w:val="004A6A39"/>
    <w:rsid w:val="004A752C"/>
    <w:rsid w:val="004C15E7"/>
    <w:rsid w:val="004C7029"/>
    <w:rsid w:val="004E34D8"/>
    <w:rsid w:val="004E409F"/>
    <w:rsid w:val="004F0019"/>
    <w:rsid w:val="004F46EA"/>
    <w:rsid w:val="004F5B12"/>
    <w:rsid w:val="0050447F"/>
    <w:rsid w:val="00517B22"/>
    <w:rsid w:val="005645F8"/>
    <w:rsid w:val="00571139"/>
    <w:rsid w:val="0057585C"/>
    <w:rsid w:val="0058379D"/>
    <w:rsid w:val="005839A7"/>
    <w:rsid w:val="00583CBB"/>
    <w:rsid w:val="00590E33"/>
    <w:rsid w:val="005A4F73"/>
    <w:rsid w:val="005A75F6"/>
    <w:rsid w:val="005C09BC"/>
    <w:rsid w:val="005C1D40"/>
    <w:rsid w:val="005C4D89"/>
    <w:rsid w:val="005F6A7F"/>
    <w:rsid w:val="00605E11"/>
    <w:rsid w:val="00610F26"/>
    <w:rsid w:val="00616392"/>
    <w:rsid w:val="006224F6"/>
    <w:rsid w:val="00624559"/>
    <w:rsid w:val="00637F5E"/>
    <w:rsid w:val="00642D16"/>
    <w:rsid w:val="0064694E"/>
    <w:rsid w:val="00657A62"/>
    <w:rsid w:val="00666B81"/>
    <w:rsid w:val="00673FB5"/>
    <w:rsid w:val="00691CB7"/>
    <w:rsid w:val="006957F2"/>
    <w:rsid w:val="006A2FD0"/>
    <w:rsid w:val="006B06F7"/>
    <w:rsid w:val="006C214C"/>
    <w:rsid w:val="006C42E8"/>
    <w:rsid w:val="006C4F20"/>
    <w:rsid w:val="006D212A"/>
    <w:rsid w:val="006D4356"/>
    <w:rsid w:val="006F4785"/>
    <w:rsid w:val="00727C43"/>
    <w:rsid w:val="007320E9"/>
    <w:rsid w:val="00735397"/>
    <w:rsid w:val="0075203A"/>
    <w:rsid w:val="0076102C"/>
    <w:rsid w:val="007655F4"/>
    <w:rsid w:val="00772B15"/>
    <w:rsid w:val="007762DF"/>
    <w:rsid w:val="0078322A"/>
    <w:rsid w:val="00793AD5"/>
    <w:rsid w:val="00795BB1"/>
    <w:rsid w:val="007A6E67"/>
    <w:rsid w:val="007B071E"/>
    <w:rsid w:val="007B508D"/>
    <w:rsid w:val="007C282D"/>
    <w:rsid w:val="007F49F6"/>
    <w:rsid w:val="00810350"/>
    <w:rsid w:val="00831A5A"/>
    <w:rsid w:val="00845CB9"/>
    <w:rsid w:val="00865469"/>
    <w:rsid w:val="00875328"/>
    <w:rsid w:val="008876CB"/>
    <w:rsid w:val="00890516"/>
    <w:rsid w:val="008A5E65"/>
    <w:rsid w:val="008C2862"/>
    <w:rsid w:val="008E0565"/>
    <w:rsid w:val="008E0FF9"/>
    <w:rsid w:val="008E29C8"/>
    <w:rsid w:val="008E31C3"/>
    <w:rsid w:val="008E5AA4"/>
    <w:rsid w:val="008F3939"/>
    <w:rsid w:val="009157D5"/>
    <w:rsid w:val="00917E2C"/>
    <w:rsid w:val="00920499"/>
    <w:rsid w:val="00920CB3"/>
    <w:rsid w:val="0093429F"/>
    <w:rsid w:val="0095029E"/>
    <w:rsid w:val="00952964"/>
    <w:rsid w:val="00966048"/>
    <w:rsid w:val="009938D8"/>
    <w:rsid w:val="009A2236"/>
    <w:rsid w:val="009A5A25"/>
    <w:rsid w:val="009C2B2B"/>
    <w:rsid w:val="009C5335"/>
    <w:rsid w:val="009C681F"/>
    <w:rsid w:val="009C7CE2"/>
    <w:rsid w:val="009D6D5F"/>
    <w:rsid w:val="009F4CE7"/>
    <w:rsid w:val="00A072D3"/>
    <w:rsid w:val="00A13780"/>
    <w:rsid w:val="00A144B0"/>
    <w:rsid w:val="00A224AA"/>
    <w:rsid w:val="00A257F4"/>
    <w:rsid w:val="00A34FFF"/>
    <w:rsid w:val="00A35819"/>
    <w:rsid w:val="00A365BC"/>
    <w:rsid w:val="00A41425"/>
    <w:rsid w:val="00A732F9"/>
    <w:rsid w:val="00A73899"/>
    <w:rsid w:val="00A77C73"/>
    <w:rsid w:val="00A80325"/>
    <w:rsid w:val="00A90C85"/>
    <w:rsid w:val="00A93CB8"/>
    <w:rsid w:val="00A94E55"/>
    <w:rsid w:val="00A97132"/>
    <w:rsid w:val="00AF6DC4"/>
    <w:rsid w:val="00B04639"/>
    <w:rsid w:val="00B30B73"/>
    <w:rsid w:val="00B32B88"/>
    <w:rsid w:val="00B46523"/>
    <w:rsid w:val="00B477EF"/>
    <w:rsid w:val="00B53FD8"/>
    <w:rsid w:val="00B57235"/>
    <w:rsid w:val="00B57C86"/>
    <w:rsid w:val="00B74090"/>
    <w:rsid w:val="00B90F83"/>
    <w:rsid w:val="00B91597"/>
    <w:rsid w:val="00B95065"/>
    <w:rsid w:val="00BA29CD"/>
    <w:rsid w:val="00BB144E"/>
    <w:rsid w:val="00BB49D4"/>
    <w:rsid w:val="00BB7880"/>
    <w:rsid w:val="00BC175C"/>
    <w:rsid w:val="00BD0981"/>
    <w:rsid w:val="00BF07AE"/>
    <w:rsid w:val="00BF0D2F"/>
    <w:rsid w:val="00C114CB"/>
    <w:rsid w:val="00C119AD"/>
    <w:rsid w:val="00C17D4B"/>
    <w:rsid w:val="00C23BF0"/>
    <w:rsid w:val="00C257D6"/>
    <w:rsid w:val="00C317AB"/>
    <w:rsid w:val="00C36A11"/>
    <w:rsid w:val="00C37FB6"/>
    <w:rsid w:val="00C400F6"/>
    <w:rsid w:val="00C65488"/>
    <w:rsid w:val="00C80D96"/>
    <w:rsid w:val="00C93FF4"/>
    <w:rsid w:val="00C957D0"/>
    <w:rsid w:val="00C970E9"/>
    <w:rsid w:val="00CA217B"/>
    <w:rsid w:val="00CB72B3"/>
    <w:rsid w:val="00CD1AAA"/>
    <w:rsid w:val="00CD7ECB"/>
    <w:rsid w:val="00CE5AFB"/>
    <w:rsid w:val="00CF0EF0"/>
    <w:rsid w:val="00CF21A7"/>
    <w:rsid w:val="00D14461"/>
    <w:rsid w:val="00D20BE2"/>
    <w:rsid w:val="00D26443"/>
    <w:rsid w:val="00D26758"/>
    <w:rsid w:val="00D318DF"/>
    <w:rsid w:val="00D37585"/>
    <w:rsid w:val="00D454D5"/>
    <w:rsid w:val="00D52EB5"/>
    <w:rsid w:val="00D5416A"/>
    <w:rsid w:val="00D7416A"/>
    <w:rsid w:val="00DB5A5B"/>
    <w:rsid w:val="00DC3D15"/>
    <w:rsid w:val="00DC65A9"/>
    <w:rsid w:val="00DE54BC"/>
    <w:rsid w:val="00DE7665"/>
    <w:rsid w:val="00E141FB"/>
    <w:rsid w:val="00E2166E"/>
    <w:rsid w:val="00E43F40"/>
    <w:rsid w:val="00E53B0E"/>
    <w:rsid w:val="00E62732"/>
    <w:rsid w:val="00E64C14"/>
    <w:rsid w:val="00E9265C"/>
    <w:rsid w:val="00EB33F7"/>
    <w:rsid w:val="00EC1648"/>
    <w:rsid w:val="00ED56BE"/>
    <w:rsid w:val="00ED6E9D"/>
    <w:rsid w:val="00ED729C"/>
    <w:rsid w:val="00EF5E94"/>
    <w:rsid w:val="00EF7AA5"/>
    <w:rsid w:val="00F11C64"/>
    <w:rsid w:val="00F331ED"/>
    <w:rsid w:val="00F37C2C"/>
    <w:rsid w:val="00F567B9"/>
    <w:rsid w:val="00FA7BC6"/>
    <w:rsid w:val="00FC3EE4"/>
    <w:rsid w:val="00FD1481"/>
    <w:rsid w:val="00FD5040"/>
    <w:rsid w:val="00FD5FA9"/>
    <w:rsid w:val="00FE5E1C"/>
    <w:rsid w:val="00FF18D3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4B8405"/>
  <w15:docId w15:val="{27C5AB95-42F5-4CE9-BE59-6B374A10F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ADE"/>
  </w:style>
  <w:style w:type="paragraph" w:styleId="Heading1">
    <w:name w:val="heading 1"/>
    <w:basedOn w:val="Normal"/>
    <w:next w:val="Normal"/>
    <w:qFormat/>
    <w:rsid w:val="00005ADE"/>
    <w:pPr>
      <w:keepNext/>
      <w:outlineLvl w:val="0"/>
    </w:pPr>
    <w:rPr>
      <w:rFonts w:ascii="Abadi MT Condensed Light" w:hAnsi="Abadi MT Condensed Light"/>
      <w:b/>
      <w:sz w:val="24"/>
    </w:rPr>
  </w:style>
  <w:style w:type="paragraph" w:styleId="Heading2">
    <w:name w:val="heading 2"/>
    <w:basedOn w:val="Normal"/>
    <w:next w:val="Normal"/>
    <w:qFormat/>
    <w:rsid w:val="00005ADE"/>
    <w:pPr>
      <w:keepNext/>
      <w:outlineLvl w:val="1"/>
    </w:pPr>
    <w:rPr>
      <w:rFonts w:ascii="Arial Narrow" w:hAnsi="Arial Narrow"/>
      <w:b/>
      <w:sz w:val="22"/>
    </w:rPr>
  </w:style>
  <w:style w:type="paragraph" w:styleId="Heading3">
    <w:name w:val="heading 3"/>
    <w:basedOn w:val="Normal"/>
    <w:next w:val="Normal"/>
    <w:qFormat/>
    <w:rsid w:val="00005ADE"/>
    <w:pPr>
      <w:keepNext/>
      <w:framePr w:hSpace="180" w:wrap="notBeside" w:vAnchor="page" w:hAnchor="page" w:x="1501" w:y="2449"/>
      <w:jc w:val="center"/>
      <w:outlineLvl w:val="2"/>
    </w:pPr>
    <w:rPr>
      <w:rFonts w:ascii="Abadi MT Condensed Light" w:hAnsi="Abadi MT Condensed Light"/>
      <w:sz w:val="24"/>
    </w:rPr>
  </w:style>
  <w:style w:type="paragraph" w:styleId="Heading4">
    <w:name w:val="heading 4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3"/>
    </w:pPr>
    <w:rPr>
      <w:rFonts w:ascii="Abadi MT Condensed Light" w:hAnsi="Abadi MT Condensed Light"/>
      <w:sz w:val="32"/>
    </w:rPr>
  </w:style>
  <w:style w:type="paragraph" w:styleId="Heading5">
    <w:name w:val="heading 5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4"/>
    </w:pPr>
    <w:rPr>
      <w:rFonts w:ascii="Abadi MT Condensed Light" w:hAnsi="Abadi MT Condensed Light"/>
      <w:b/>
      <w:bCs/>
      <w:sz w:val="24"/>
    </w:rPr>
  </w:style>
  <w:style w:type="paragraph" w:styleId="Heading6">
    <w:name w:val="heading 6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5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05ADE"/>
    <w:rPr>
      <w:rFonts w:ascii="Arial" w:hAnsi="Arial"/>
      <w:b/>
      <w:sz w:val="24"/>
    </w:rPr>
  </w:style>
  <w:style w:type="paragraph" w:styleId="NormalWeb">
    <w:name w:val="Normal (Web)"/>
    <w:basedOn w:val="Normal"/>
    <w:rsid w:val="00B30B73"/>
    <w:pPr>
      <w:spacing w:before="100" w:beforeAutospacing="1" w:after="100" w:afterAutospacing="1"/>
    </w:pPr>
    <w:rPr>
      <w:color w:val="666666"/>
      <w:sz w:val="24"/>
      <w:szCs w:val="24"/>
    </w:rPr>
  </w:style>
  <w:style w:type="character" w:styleId="Strong">
    <w:name w:val="Strong"/>
    <w:basedOn w:val="DefaultParagraphFont"/>
    <w:qFormat/>
    <w:rsid w:val="004476E3"/>
    <w:rPr>
      <w:b/>
      <w:bCs/>
    </w:rPr>
  </w:style>
  <w:style w:type="table" w:styleId="TableGrid">
    <w:name w:val="Table Grid"/>
    <w:basedOn w:val="TableNormal"/>
    <w:rsid w:val="00BC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42A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2A2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18A70EE4-5347-48AA-A968-75FD9143B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and Theme</vt:lpstr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and Theme</dc:title>
  <dc:creator>Sean McGever</dc:creator>
  <cp:lastModifiedBy>Sean McGever</cp:lastModifiedBy>
  <cp:revision>7</cp:revision>
  <cp:lastPrinted>2016-08-26T00:14:00Z</cp:lastPrinted>
  <dcterms:created xsi:type="dcterms:W3CDTF">2017-08-11T17:12:00Z</dcterms:created>
  <dcterms:modified xsi:type="dcterms:W3CDTF">2017-09-09T23:34:00Z</dcterms:modified>
</cp:coreProperties>
</file>